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EBE" w:rsidRPr="006C6075" w:rsidRDefault="006C6075" w:rsidP="007C1677">
      <w:pPr>
        <w:jc w:val="center"/>
        <w:rPr>
          <w:sz w:val="36"/>
          <w:szCs w:val="36"/>
        </w:rPr>
      </w:pPr>
      <w:r>
        <w:rPr>
          <w:sz w:val="36"/>
          <w:szCs w:val="36"/>
        </w:rPr>
        <w:t>日本液晶学会</w:t>
      </w:r>
      <w:r w:rsidR="00B208BB">
        <w:rPr>
          <w:sz w:val="36"/>
          <w:szCs w:val="36"/>
        </w:rPr>
        <w:t>技術開発</w:t>
      </w:r>
      <w:bookmarkStart w:id="0" w:name="_GoBack"/>
      <w:bookmarkEnd w:id="0"/>
      <w:r w:rsidR="007E4729" w:rsidRPr="006C6075">
        <w:rPr>
          <w:sz w:val="36"/>
          <w:szCs w:val="36"/>
        </w:rPr>
        <w:t>賞推薦</w:t>
      </w:r>
      <w:r>
        <w:rPr>
          <w:sz w:val="36"/>
          <w:szCs w:val="36"/>
        </w:rPr>
        <w:t>フォーム</w:t>
      </w:r>
    </w:p>
    <w:p w:rsidR="00E744DB" w:rsidRDefault="00E744DB" w:rsidP="007C1677">
      <w:pPr>
        <w:jc w:val="center"/>
        <w:rPr>
          <w:szCs w:val="36"/>
        </w:rPr>
      </w:pPr>
    </w:p>
    <w:p w:rsidR="00F67875" w:rsidRDefault="00F67875" w:rsidP="007C1677">
      <w:pPr>
        <w:jc w:val="center"/>
        <w:rPr>
          <w:szCs w:val="36"/>
        </w:rPr>
      </w:pPr>
    </w:p>
    <w:p w:rsidR="00ED3BBB" w:rsidRPr="007C1677" w:rsidRDefault="00ED3BBB" w:rsidP="00ED3BBB">
      <w:pPr>
        <w:jc w:val="left"/>
        <w:rPr>
          <w:szCs w:val="36"/>
        </w:rPr>
      </w:pPr>
      <w:r>
        <w:rPr>
          <w:rFonts w:hint="eastAsia"/>
          <w:szCs w:val="36"/>
        </w:rPr>
        <w:t>被推薦者（受賞候補者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氏名</w:t>
            </w:r>
            <w:r w:rsidR="00FA5BD2">
              <w:rPr>
                <w:szCs w:val="21"/>
              </w:rPr>
              <w:t>(</w:t>
            </w:r>
            <w:r w:rsidR="00FA5BD2">
              <w:rPr>
                <w:szCs w:val="21"/>
              </w:rPr>
              <w:t>ふりがな</w:t>
            </w:r>
            <w:r w:rsidR="00FA5BD2">
              <w:rPr>
                <w:rFonts w:hint="eastAsia"/>
                <w:szCs w:val="21"/>
              </w:rPr>
              <w:t>)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7C1677" w:rsidTr="00ED3BBB">
        <w:tc>
          <w:tcPr>
            <w:tcW w:w="1668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  <w:r>
              <w:rPr>
                <w:szCs w:val="21"/>
              </w:rPr>
              <w:t>勤務先・職名</w:t>
            </w:r>
          </w:p>
        </w:tc>
        <w:tc>
          <w:tcPr>
            <w:tcW w:w="7034" w:type="dxa"/>
          </w:tcPr>
          <w:p w:rsidR="007C1677" w:rsidRDefault="007C1677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ED3BBB" w:rsidRDefault="00ED3BBB" w:rsidP="007C167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推薦者（複数可、代表者を筆頭に記す。欄が不足する場合は付け足し可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8"/>
        <w:gridCol w:w="1134"/>
        <w:gridCol w:w="1134"/>
        <w:gridCol w:w="4766"/>
      </w:tblGrid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氏名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種別</w:t>
            </w: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会員番号</w:t>
            </w: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勤務先及び職名</w:t>
            </w: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  <w:tr w:rsidR="00ED3BBB" w:rsidTr="00ED3BBB">
        <w:tc>
          <w:tcPr>
            <w:tcW w:w="1668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1134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  <w:tc>
          <w:tcPr>
            <w:tcW w:w="4766" w:type="dxa"/>
          </w:tcPr>
          <w:p w:rsidR="00ED3BBB" w:rsidRDefault="00ED3BBB" w:rsidP="007C1677">
            <w:pPr>
              <w:widowControl/>
              <w:jc w:val="left"/>
              <w:rPr>
                <w:szCs w:val="21"/>
              </w:rPr>
            </w:pPr>
          </w:p>
        </w:tc>
      </w:tr>
    </w:tbl>
    <w:p w:rsidR="00ED3BBB" w:rsidRDefault="00ED3BBB" w:rsidP="007C1677">
      <w:pPr>
        <w:widowControl/>
        <w:jc w:val="left"/>
        <w:rPr>
          <w:szCs w:val="21"/>
        </w:rPr>
      </w:pPr>
    </w:p>
    <w:p w:rsidR="002978C9" w:rsidRPr="007C1677" w:rsidRDefault="00E4434A" w:rsidP="007C1677">
      <w:pPr>
        <w:rPr>
          <w:szCs w:val="21"/>
        </w:rPr>
      </w:pPr>
      <w:r w:rsidRPr="007C1677">
        <w:rPr>
          <w:szCs w:val="21"/>
        </w:rPr>
        <w:t>推薦理由</w:t>
      </w:r>
      <w:r w:rsidR="00A52B96">
        <w:rPr>
          <w:szCs w:val="21"/>
        </w:rPr>
        <w:t>（</w:t>
      </w:r>
      <w:r w:rsidR="00A52B96">
        <w:rPr>
          <w:szCs w:val="21"/>
        </w:rPr>
        <w:t>200</w:t>
      </w:r>
      <w:r w:rsidR="00A52B96">
        <w:rPr>
          <w:szCs w:val="21"/>
        </w:rPr>
        <w:t>字から</w:t>
      </w:r>
      <w:r w:rsidR="005B530D">
        <w:rPr>
          <w:szCs w:val="21"/>
        </w:rPr>
        <w:t>500</w:t>
      </w:r>
      <w:r w:rsidR="005E69F4">
        <w:rPr>
          <w:szCs w:val="21"/>
        </w:rPr>
        <w:t>字</w:t>
      </w:r>
      <w:r w:rsidR="002F79A1">
        <w:rPr>
          <w:szCs w:val="21"/>
        </w:rPr>
        <w:t>。</w:t>
      </w:r>
      <w:r w:rsidR="005E69F4">
        <w:rPr>
          <w:szCs w:val="21"/>
        </w:rPr>
        <w:t xml:space="preserve">　ポイントを明確にお願いします</w:t>
      </w:r>
      <w:r w:rsidR="00A52B96">
        <w:rPr>
          <w:szCs w:val="21"/>
        </w:rPr>
        <w:t>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0"/>
        <w:gridCol w:w="8270"/>
      </w:tblGrid>
      <w:tr w:rsidR="00DF7242" w:rsidTr="00DF7242">
        <w:tc>
          <w:tcPr>
            <w:tcW w:w="250" w:type="dxa"/>
          </w:tcPr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color w:val="548DD4" w:themeColor="text2" w:themeTint="99"/>
                <w:szCs w:val="21"/>
              </w:rPr>
              <w:t>１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２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３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４</w:t>
            </w:r>
          </w:p>
          <w:p w:rsidR="00DF7242" w:rsidRPr="005B530D" w:rsidRDefault="00DF7242" w:rsidP="007C1677">
            <w:pPr>
              <w:rPr>
                <w:color w:val="548DD4" w:themeColor="text2" w:themeTint="99"/>
                <w:szCs w:val="21"/>
              </w:rPr>
            </w:pPr>
            <w:r w:rsidRPr="005B530D">
              <w:rPr>
                <w:rFonts w:hint="eastAsia"/>
                <w:color w:val="548DD4" w:themeColor="text2" w:themeTint="99"/>
                <w:szCs w:val="21"/>
              </w:rPr>
              <w:t>５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６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７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８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９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0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1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</w:p>
          <w:p w:rsidR="00DF7242" w:rsidRDefault="00DF7242" w:rsidP="007C167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3</w:t>
            </w:r>
          </w:p>
          <w:p w:rsidR="00DF7242" w:rsidRDefault="001C6152" w:rsidP="001C6152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14</w:t>
            </w:r>
          </w:p>
          <w:p w:rsidR="005B530D" w:rsidRDefault="005B530D" w:rsidP="001C6152">
            <w:pPr>
              <w:rPr>
                <w:szCs w:val="21"/>
              </w:rPr>
            </w:pPr>
            <w:r w:rsidRPr="005B530D">
              <w:rPr>
                <w:rFonts w:hint="eastAsia"/>
                <w:color w:val="FF0000"/>
                <w:szCs w:val="21"/>
              </w:rPr>
              <w:t>15</w:t>
            </w:r>
          </w:p>
        </w:tc>
        <w:tc>
          <w:tcPr>
            <w:tcW w:w="8452" w:type="dxa"/>
          </w:tcPr>
          <w:p w:rsidR="00DF7242" w:rsidRDefault="00DF7242" w:rsidP="007C1677">
            <w:pPr>
              <w:rPr>
                <w:szCs w:val="21"/>
              </w:rPr>
            </w:pPr>
          </w:p>
        </w:tc>
      </w:tr>
    </w:tbl>
    <w:p w:rsidR="00E4434A" w:rsidRDefault="005B530D" w:rsidP="003A0347">
      <w:pPr>
        <w:jc w:val="right"/>
        <w:rPr>
          <w:szCs w:val="21"/>
        </w:rPr>
      </w:pPr>
      <w:r>
        <w:rPr>
          <w:szCs w:val="21"/>
        </w:rPr>
        <w:t xml:space="preserve">　　　横</w:t>
      </w:r>
      <w:r>
        <w:rPr>
          <w:szCs w:val="21"/>
        </w:rPr>
        <w:t>38</w:t>
      </w:r>
      <w:r>
        <w:rPr>
          <w:szCs w:val="21"/>
        </w:rPr>
        <w:t>文字</w:t>
      </w:r>
      <w:r w:rsidR="00436A87">
        <w:rPr>
          <w:szCs w:val="21"/>
        </w:rPr>
        <w:t xml:space="preserve">　</w:t>
      </w:r>
      <w:r w:rsidR="00436A87">
        <w:rPr>
          <w:szCs w:val="21"/>
        </w:rPr>
        <w:t>14</w:t>
      </w:r>
      <w:r w:rsidR="00436A87">
        <w:rPr>
          <w:szCs w:val="21"/>
        </w:rPr>
        <w:t>行</w:t>
      </w:r>
      <w:r w:rsidR="00436A87">
        <w:rPr>
          <w:szCs w:val="21"/>
        </w:rPr>
        <w:t>532</w:t>
      </w:r>
      <w:r w:rsidR="00436A87">
        <w:rPr>
          <w:szCs w:val="21"/>
        </w:rPr>
        <w:t>文字</w:t>
      </w: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A0347">
      <w:pPr>
        <w:jc w:val="right"/>
        <w:rPr>
          <w:szCs w:val="21"/>
        </w:rPr>
      </w:pPr>
    </w:p>
    <w:p w:rsidR="003D07E7" w:rsidRDefault="003D07E7" w:rsidP="003D07E7">
      <w:pPr>
        <w:jc w:val="left"/>
        <w:rPr>
          <w:szCs w:val="21"/>
        </w:rPr>
      </w:pPr>
      <w:r>
        <w:rPr>
          <w:rFonts w:hint="eastAsia"/>
          <w:szCs w:val="21"/>
        </w:rPr>
        <w:t>業績の概要（代表的論文等業績のリストを添付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D07E7" w:rsidTr="00755DCD">
        <w:tc>
          <w:tcPr>
            <w:tcW w:w="8702" w:type="dxa"/>
          </w:tcPr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  <w:p w:rsidR="003D07E7" w:rsidRDefault="003D07E7" w:rsidP="00755DCD">
            <w:pPr>
              <w:jc w:val="left"/>
              <w:rPr>
                <w:szCs w:val="21"/>
              </w:rPr>
            </w:pPr>
          </w:p>
        </w:tc>
      </w:tr>
    </w:tbl>
    <w:p w:rsidR="003D07E7" w:rsidRDefault="003D07E7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</w:p>
    <w:p w:rsidR="002338C2" w:rsidRDefault="002338C2" w:rsidP="003D07E7">
      <w:pPr>
        <w:jc w:val="left"/>
        <w:rPr>
          <w:szCs w:val="21"/>
        </w:rPr>
      </w:pPr>
      <w:r>
        <w:rPr>
          <w:rFonts w:hint="eastAsia"/>
          <w:szCs w:val="21"/>
        </w:rPr>
        <w:t>略歴（可能な範囲で結構です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338C2" w:rsidTr="002338C2">
        <w:tc>
          <w:tcPr>
            <w:tcW w:w="8702" w:type="dxa"/>
          </w:tcPr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  <w:p w:rsidR="002338C2" w:rsidRDefault="002338C2" w:rsidP="003D07E7">
            <w:pPr>
              <w:jc w:val="left"/>
              <w:rPr>
                <w:szCs w:val="21"/>
              </w:rPr>
            </w:pPr>
          </w:p>
        </w:tc>
      </w:tr>
    </w:tbl>
    <w:p w:rsidR="003D07E7" w:rsidRPr="007C1677" w:rsidRDefault="003D07E7" w:rsidP="003A0347">
      <w:pPr>
        <w:jc w:val="right"/>
        <w:rPr>
          <w:szCs w:val="21"/>
        </w:rPr>
      </w:pPr>
    </w:p>
    <w:sectPr w:rsidR="003D07E7" w:rsidRPr="007C1677" w:rsidSect="007C1677">
      <w:headerReference w:type="default" r:id="rId8"/>
      <w:pgSz w:w="11906" w:h="16838"/>
      <w:pgMar w:top="1985" w:right="1701" w:bottom="1701" w:left="1701" w:header="851" w:footer="992" w:gutter="0"/>
      <w:cols w:space="425"/>
      <w:docGrid w:type="lines" w:linePitch="365" w:charSpace="53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00FD" w:rsidRDefault="002700FD" w:rsidP="00E4434A">
      <w:r>
        <w:separator/>
      </w:r>
    </w:p>
  </w:endnote>
  <w:endnote w:type="continuationSeparator" w:id="0">
    <w:p w:rsidR="002700FD" w:rsidRDefault="002700FD" w:rsidP="00E443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00FD" w:rsidRDefault="002700FD" w:rsidP="00E4434A">
      <w:r>
        <w:separator/>
      </w:r>
    </w:p>
  </w:footnote>
  <w:footnote w:type="continuationSeparator" w:id="0">
    <w:p w:rsidR="002700FD" w:rsidRDefault="002700FD" w:rsidP="00E443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34A" w:rsidRDefault="007C1677" w:rsidP="007C1677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738112" behindDoc="0" locked="0" layoutInCell="1" allowOverlap="1" wp14:anchorId="5E1CA9CF" wp14:editId="0CAB605D">
              <wp:simplePos x="0" y="0"/>
              <wp:positionH relativeFrom="page">
                <wp:posOffset>1080135</wp:posOffset>
              </wp:positionH>
              <wp:positionV relativeFrom="page">
                <wp:posOffset>914400</wp:posOffset>
              </wp:positionV>
              <wp:extent cx="5403272" cy="8870868"/>
              <wp:effectExtent l="0" t="0" r="0" b="0"/>
              <wp:wrapNone/>
              <wp:docPr id="82" name="Genko:A4:20:20:P:0::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03272" cy="8870868"/>
                        <a:chOff x="0" y="0"/>
                        <a:chExt cx="5401945" cy="8863965"/>
                      </a:xfrm>
                    </wpg:grpSpPr>
                    <wps:wsp>
                      <wps:cNvPr id="40" name="正方形/長方形 40"/>
                      <wps:cNvSpPr/>
                      <wps:spPr>
                        <a:xfrm>
                          <a:off x="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正方形/長方形 41"/>
                      <wps:cNvSpPr/>
                      <wps:spPr>
                        <a:xfrm>
                          <a:off x="273132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正方形/長方形 42"/>
                      <wps:cNvSpPr/>
                      <wps:spPr>
                        <a:xfrm>
                          <a:off x="53438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正方形/長方形 43"/>
                      <wps:cNvSpPr/>
                      <wps:spPr>
                        <a:xfrm>
                          <a:off x="807522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正方形/長方形 44"/>
                      <wps:cNvSpPr/>
                      <wps:spPr>
                        <a:xfrm>
                          <a:off x="108065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正方形/長方形 45"/>
                      <wps:cNvSpPr/>
                      <wps:spPr>
                        <a:xfrm>
                          <a:off x="1353787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正方形/長方形 46"/>
                      <wps:cNvSpPr/>
                      <wps:spPr>
                        <a:xfrm>
                          <a:off x="1615044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正方形/長方形 47"/>
                      <wps:cNvSpPr/>
                      <wps:spPr>
                        <a:xfrm>
                          <a:off x="188817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正方形/長方形 48"/>
                      <wps:cNvSpPr/>
                      <wps:spPr>
                        <a:xfrm>
                          <a:off x="2161309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正方形/長方形 49"/>
                      <wps:cNvSpPr/>
                      <wps:spPr>
                        <a:xfrm>
                          <a:off x="2434441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正方形/長方形 50"/>
                      <wps:cNvSpPr/>
                      <wps:spPr>
                        <a:xfrm>
                          <a:off x="269569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" name="正方形/長方形 51"/>
                      <wps:cNvSpPr/>
                      <wps:spPr>
                        <a:xfrm>
                          <a:off x="2968831" y="0"/>
                          <a:ext cx="270098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2" name="正方形/長方形 52"/>
                      <wps:cNvSpPr/>
                      <wps:spPr>
                        <a:xfrm>
                          <a:off x="324196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3" name="正方形/長方形 53"/>
                      <wps:cNvSpPr/>
                      <wps:spPr>
                        <a:xfrm>
                          <a:off x="3515096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4" name="正方形/長方形 54"/>
                      <wps:cNvSpPr/>
                      <wps:spPr>
                        <a:xfrm>
                          <a:off x="3776353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" name="正方形/長方形 55"/>
                      <wps:cNvSpPr/>
                      <wps:spPr>
                        <a:xfrm>
                          <a:off x="4049485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6" name="正方形/長方形 56"/>
                      <wps:cNvSpPr/>
                      <wps:spPr>
                        <a:xfrm>
                          <a:off x="4322618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正方形/長方形 57"/>
                      <wps:cNvSpPr/>
                      <wps:spPr>
                        <a:xfrm>
                          <a:off x="459575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正方形/長方形 58"/>
                      <wps:cNvSpPr/>
                      <wps:spPr>
                        <a:xfrm>
                          <a:off x="4857007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正方形/長方形 59"/>
                      <wps:cNvSpPr/>
                      <wps:spPr>
                        <a:xfrm>
                          <a:off x="5130140" y="0"/>
                          <a:ext cx="270097" cy="8863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正方形/長方形 60"/>
                      <wps:cNvSpPr/>
                      <wps:spPr>
                        <a:xfrm>
                          <a:off x="0" y="0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正方形/長方形 61"/>
                      <wps:cNvSpPr/>
                      <wps:spPr>
                        <a:xfrm>
                          <a:off x="0" y="356260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正方形/長方形 62"/>
                      <wps:cNvSpPr/>
                      <wps:spPr>
                        <a:xfrm>
                          <a:off x="0" y="795647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正方形/長方形 63"/>
                      <wps:cNvSpPr/>
                      <wps:spPr>
                        <a:xfrm>
                          <a:off x="0" y="124690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正方形/長方形 64"/>
                      <wps:cNvSpPr/>
                      <wps:spPr>
                        <a:xfrm>
                          <a:off x="0" y="168629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" name="正方形/長方形 65"/>
                      <wps:cNvSpPr/>
                      <wps:spPr>
                        <a:xfrm>
                          <a:off x="0" y="2125683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6" name="正方形/長方形 66"/>
                      <wps:cNvSpPr/>
                      <wps:spPr>
                        <a:xfrm>
                          <a:off x="0" y="257694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正方形/長方形 67"/>
                      <wps:cNvSpPr/>
                      <wps:spPr>
                        <a:xfrm>
                          <a:off x="0" y="301633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8" name="正方形/長方形 68"/>
                      <wps:cNvSpPr/>
                      <wps:spPr>
                        <a:xfrm>
                          <a:off x="0" y="345571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9" name="正方形/長方形 69"/>
                      <wps:cNvSpPr/>
                      <wps:spPr>
                        <a:xfrm>
                          <a:off x="0" y="390698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0" name="正方形/長方形 70"/>
                      <wps:cNvSpPr/>
                      <wps:spPr>
                        <a:xfrm>
                          <a:off x="0" y="434636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正方形/長方形 71"/>
                      <wps:cNvSpPr/>
                      <wps:spPr>
                        <a:xfrm>
                          <a:off x="0" y="478575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正方形/長方形 72"/>
                      <wps:cNvSpPr/>
                      <wps:spPr>
                        <a:xfrm>
                          <a:off x="0" y="523701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正方形/長方形 73"/>
                      <wps:cNvSpPr/>
                      <wps:spPr>
                        <a:xfrm>
                          <a:off x="0" y="5676405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正方形/長方形 74"/>
                      <wps:cNvSpPr/>
                      <wps:spPr>
                        <a:xfrm>
                          <a:off x="0" y="611579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正方形/長方形 75"/>
                      <wps:cNvSpPr/>
                      <wps:spPr>
                        <a:xfrm>
                          <a:off x="0" y="655517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正方形/長方形 76"/>
                      <wps:cNvSpPr/>
                      <wps:spPr>
                        <a:xfrm>
                          <a:off x="0" y="7006442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正方形/長方形 77"/>
                      <wps:cNvSpPr/>
                      <wps:spPr>
                        <a:xfrm>
                          <a:off x="0" y="7445829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" name="正方形/長方形 78"/>
                      <wps:cNvSpPr/>
                      <wps:spPr>
                        <a:xfrm>
                          <a:off x="0" y="7885216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9" name="正方形/長方形 79"/>
                      <wps:cNvSpPr/>
                      <wps:spPr>
                        <a:xfrm>
                          <a:off x="0" y="8336478"/>
                          <a:ext cx="5401945" cy="1731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正方形/長方形 80"/>
                      <wps:cNvSpPr/>
                      <wps:spPr>
                        <a:xfrm>
                          <a:off x="0" y="8775865"/>
                          <a:ext cx="5401945" cy="865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9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1" name="正方形/長方形 81"/>
                      <wps:cNvSpPr/>
                      <wps:spPr>
                        <a:xfrm>
                          <a:off x="0" y="0"/>
                          <a:ext cx="5401945" cy="8863965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rgbClr val="009300"/>
                          </a:solidFill>
                          <a:prstDash val="soli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enko:A4:20:20:P:0::" o:spid="_x0000_s1026" style="position:absolute;left:0;text-align:left;margin-left:85.05pt;margin-top:1in;width:425.45pt;height:698.5pt;z-index:251738112;visibility:hidden;mso-position-horizontal-relative:page;mso-position-vertical-relative:page" coordsize="54019,88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">
              <v:rect id="正方形/長方形 40" o:spid="_x0000_s1027" style="position:absolute;width:2700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vbLL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MvbLL0AAADbAAAADwAAAAAAAAAAAAAAAACYAgAAZHJzL2Rvd25yZXYu&#10;eG1sUEsFBgAAAAAEAAQA9QAAAIIDAAAAAA==&#10;" strokecolor="#009300" strokeweight=".5pt"/>
              <v:rect id="正方形/長方形 41" o:spid="_x0000_s1028" style="position:absolute;left:273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4d+t8EA&#10;AADbAAAADwAAAGRycy9kb3ducmV2LnhtbESPQYvCMBSE78L+h/AWvGlak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OHfrfBAAAA2wAAAA8AAAAAAAAAAAAAAAAAmAIAAGRycy9kb3du&#10;cmV2LnhtbFBLBQYAAAAABAAEAPUAAACGAwAAAAA=&#10;" strokecolor="#009300" strokeweight=".5pt"/>
              <v:rect id="正方形/長方形 42" o:spid="_x0000_s1029" style="position:absolute;left:534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XgwMAA&#10;AADbAAAADwAAAGRycy9kb3ducmV2LnhtbESPQYvCMBSE7wv+h/AEb2uqi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1XgwMAAAADbAAAADwAAAAAAAAAAAAAAAACYAgAAZHJzL2Rvd25y&#10;ZXYueG1sUEsFBgAAAAAEAAQA9QAAAIUDAAAAAA==&#10;" strokecolor="#009300" strokeweight=".5pt"/>
              <v:rect id="正方形/長方形 43" o:spid="_x0000_s1030" style="position:absolute;left:8075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lFW8EA&#10;AADbAAAADwAAAGRycy9kb3ducmV2LnhtbESPQWsCMRSE7wX/Q3iCt5pVS5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ZRVvBAAAA2wAAAA8AAAAAAAAAAAAAAAAAmAIAAGRycy9kb3du&#10;cmV2LnhtbFBLBQYAAAAABAAEAPUAAACGAwAAAAA=&#10;" strokecolor="#009300" strokeweight=".5pt"/>
              <v:rect id="正方形/長方形 44" o:spid="_x0000_s1031" style="position:absolute;left:1080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DdL8AA&#10;AADbAAAADwAAAGRycy9kb3ducmV2LnhtbESPQYvCMBSE7wv+h/AEb2vqI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/DdL8AAAADbAAAADwAAAAAAAAAAAAAAAACYAgAAZHJzL2Rvd25y&#10;ZXYueG1sUEsFBgAAAAAEAAQA9QAAAIUDAAAAAA==&#10;" strokecolor="#009300" strokeweight=".5pt"/>
              <v:rect id="正方形/長方形 45" o:spid="_x0000_s1032" style="position:absolute;left:1353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x4tM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mY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8eLTBAAAA2wAAAA8AAAAAAAAAAAAAAAAAmAIAAGRycy9kb3du&#10;cmV2LnhtbFBLBQYAAAAABAAEAPUAAACGAwAAAAA=&#10;" strokecolor="#009300" strokeweight=".5pt"/>
              <v:rect id="正方形/長方形 46" o:spid="_x0000_s1033" style="position:absolute;left:16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7mw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G7mw8AAAADbAAAADwAAAAAAAAAAAAAAAACYAgAAZHJzL2Rvd25y&#10;ZXYueG1sUEsFBgAAAAAEAAQA9QAAAIUDAAAAAA==&#10;" strokecolor="#009300" strokeweight=".5pt"/>
              <v:rect id="正方形/長方形 47" o:spid="_x0000_s1034" style="position:absolute;left:1888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JDWM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iQ1jBAAAA2wAAAA8AAAAAAAAAAAAAAAAAmAIAAGRycy9kb3du&#10;cmV2LnhtbFBLBQYAAAAABAAEAPUAAACGAwAAAAA=&#10;" strokecolor="#009300" strokeweight=".5pt"/>
              <v:rect id="正方形/長方形 48" o:spid="_x0000_s1035" style="position:absolute;left:2161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3XKr0A&#10;AADbAAAADwAAAGRycy9kb3ducmV2LnhtbERPTYvCMBC9C/sfwix401QR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r3XKr0AAADbAAAADwAAAAAAAAAAAAAAAACYAgAAZHJzL2Rvd25yZXYu&#10;eG1sUEsFBgAAAAAEAAQA9QAAAIIDAAAAAA==&#10;" strokecolor="#009300" strokeweight=".5pt"/>
              <v:rect id="正方形/長方形 49" o:spid="_x0000_s1036" style="position:absolute;left:2434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FyscEA&#10;AADbAAAADwAAAGRycy9kb3ducmV2LnhtbESPQWsCMRSE7wX/Q3hCbzWrS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3xcrHBAAAA2wAAAA8AAAAAAAAAAAAAAAAAmAIAAGRycy9kb3du&#10;cmV2LnhtbFBLBQYAAAAABAAEAPUAAACGAwAAAAA=&#10;" strokecolor="#009300" strokeweight=".5pt"/>
              <v:rect id="正方形/長方形 50" o:spid="_x0000_s1037" style="position:absolute;left:2695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N8b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6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RJN8b0AAADbAAAADwAAAAAAAAAAAAAAAACYAgAAZHJzL2Rvd25yZXYu&#10;eG1sUEsFBgAAAAAEAAQA9QAAAIIDAAAAAA==&#10;" strokecolor="#009300" strokeweight=".5pt"/>
              <v:rect id="正方形/長方形 51" o:spid="_x0000_s1038" style="position:absolute;left:29688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7oasEA&#10;AADbAAAADwAAAGRycy9kb3ducmV2LnhtbESPQYvCMBSE78L+h/AWvGlawUWqUVRcuteten82z7bY&#10;vIQkq/XfbxYWPA4z8w2z2gymF3fyobOsIJ9mIIhrqztuFJyOn5MFiBCRNfaWScGTAmzWb6MVFto+&#10;+JvuVWxEgnAoUEEboyukDHVLBsPUOuLkXa03GJP0jdQeHwluejnLsg9psOO00KKjfUv1rfoxChbd&#10;+eYuPi/L57B31faw62W5U2r8PmyXICIN8RX+b39pBfMc/r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e6GrBAAAA2wAAAA8AAAAAAAAAAAAAAAAAmAIAAGRycy9kb3du&#10;cmV2LnhtbFBLBQYAAAAABAAEAPUAAACGAwAAAAA=&#10;" strokecolor="#009300" strokeweight=".5pt"/>
              <v:rect id="正方形/長方形 52" o:spid="_x0000_s1039" style="position:absolute;left:32419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2HcAA&#10;AADbAAAADwAAAGRycy9kb3ducmV2LnhtbESPQYvCMBSE7wv+h/AEb2uqoEg1iopLvW7dvT+bZ1ts&#10;XkKS1frvzYLgcZiZb5jVpjeduJEPrWUFk3EGgriyuuVawc/p63MBIkRkjZ1lUvCgAJv14GOFubZ3&#10;/qZbGWuRIBxyVNDE6HIpQ9WQwTC2jjh5F+sNxiR9LbXHe4KbTk6zbC4NtpwWGnS0b6i6ln9GwaL9&#10;vbqznxTFo9+7cnvYdbLYKTUa9tsliEh9fIdf7aNWMJvC/5f0A+T6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ox2HcAAAADbAAAADwAAAAAAAAAAAAAAAACYAgAAZHJzL2Rvd25y&#10;ZXYueG1sUEsFBgAAAAAEAAQA9QAAAIUDAAAAAA==&#10;" strokecolor="#009300" strokeweight=".5pt"/>
              <v:rect id="正方形/長方形 53" o:spid="_x0000_s1040" style="position:absolute;left:3515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DThsEA&#10;AADbAAAADwAAAGRycy9kb3ducmV2LnhtbESPQWsCMRSE7wX/Q3iCt5pVaZ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A04bBAAAA2wAAAA8AAAAAAAAAAAAAAAAAmAIAAGRycy9kb3du&#10;cmV2LnhtbFBLBQYAAAAABAAEAPUAAACGAwAAAAA=&#10;" strokecolor="#009300" strokeweight=".5pt"/>
              <v:rect id="正方形/長方形 54" o:spid="_x0000_s1041" style="position:absolute;left:37763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lL8sEA&#10;AADbAAAADwAAAGRycy9kb3ducmV2LnhtbESPQWsCMRSE7wX/Q3iCt5pVbJHVKCrKeu223p+b5+7i&#10;5iUkUdd/bwqFHoeZ+YZZrnvTiTv50FpWMBlnIIgrq1uuFfx8H97nIEJE1thZJgVPCrBeDd6WmGv7&#10;4C+6l7EWCcIhRwVNjC6XMlQNGQxj64iTd7HeYEzS11J7fCS46eQ0yz6lwZbTQoOOdg1V1/JmFMzb&#10;09Wd/aQonv3OlZv9tpPFVqnRsN8sQETq43/4r33UCj5m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YpS/LBAAAA2wAAAA8AAAAAAAAAAAAAAAAAmAIAAGRycy9kb3du&#10;cmV2LnhtbFBLBQYAAAAABAAEAPUAAACGAwAAAAA=&#10;" strokecolor="#009300" strokeweight=".5pt"/>
              <v:rect id="正方形/長方形 55" o:spid="_x0000_s1042" style="position:absolute;left:40494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XuacAA&#10;AADbAAAADwAAAGRycy9kb3ducmV2LnhtbESPQYvCMBSE7wv+h/AEb2vqgiLVKCpKvW7dvT+bZ1ts&#10;XkKS1frvzYLgcZiZb5jlujeduJEPrWUFk3EGgriyuuVawc/p8DkHESKyxs4yKXhQgPVq8LHEXNs7&#10;f9OtjLVIEA45KmhidLmUoWrIYBhbR5y8i/UGY5K+ltrjPcFNJ7+ybCYNtpwWGnS0a6i6ln9Gwbz9&#10;vbqznxTFo9+5crPfdrLYKjUa9psFiEh9fIdf7aNWMJ3C/5f0A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XuacAAAADbAAAADwAAAAAAAAAAAAAAAACYAgAAZHJzL2Rvd25y&#10;ZXYueG1sUEsFBgAAAAAEAAQA9QAAAIUDAAAAAA==&#10;" strokecolor="#009300" strokeweight=".5pt"/>
              <v:rect id="正方形/長方形 56" o:spid="_x0000_s1043" style="position:absolute;left:43226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bdwHs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3B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bdwHsAAAADbAAAADwAAAAAAAAAAAAAAAACYAgAAZHJzL2Rvd25y&#10;ZXYueG1sUEsFBgAAAAAEAAQA9QAAAIUDAAAAAA==&#10;" strokecolor="#009300" strokeweight=".5pt"/>
              <v:rect id="正方形/長方形 57" o:spid="_x0000_s1044" style="position:absolute;left:45957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vVh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maf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71YXBAAAA2wAAAA8AAAAAAAAAAAAAAAAAmAIAAGRycy9kb3du&#10;cmV2LnhtbFBLBQYAAAAABAAEAPUAAACGAwAAAAA=&#10;" strokecolor="#009300" strokeweight=".5pt"/>
              <v:rect id="正方形/長方形 58" o:spid="_x0000_s1045" style="position:absolute;left:48570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B970A&#10;AADbAAAADwAAAGRycy9kb3ducmV2LnhtbERPTYvCMBC9C/sfwix401RBkWoUlZV6te7ex2a2LTaT&#10;kESt/94cBI+P973a9KYTd/KhtaxgMs5AEFdWt1wr+D0fRgsQISJr7CyTgicF2Ky/BivMtX3wie5l&#10;rEUK4ZCjgiZGl0sZqoYMhrF1xIn7t95gTNDXUnt8pHDTyWmWzaXBllNDg472DVXX8mYULNq/q7v4&#10;SVE8+70rtz+7ThY7pYbf/XYJIlIfP+K3+6gVzNLY9CX9AL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2RB970AAADbAAAADwAAAAAAAAAAAAAAAACYAgAAZHJzL2Rvd25yZXYu&#10;eG1sUEsFBgAAAAAEAAQA9QAAAIIDAAAAAA==&#10;" strokecolor="#009300" strokeweight=".5pt"/>
              <v:rect id="正方形/長方形 59" o:spid="_x0000_s1046" style="position:absolute;left:51301;width:2701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jkbMEA&#10;AADbAAAADwAAAGRycy9kb3ducmV2LnhtbESPQWsCMRSE7wX/Q3hCbzWrYNHVKCqV7dVtvT83z93F&#10;zUtIUl3/fSMIHoeZ+YZZrnvTiSv50FpWMB5lIIgrq1uuFfz+7D9mIEJE1thZJgV3CrBeDd6WmGt7&#10;4wNdy1iLBOGQo4ImRpdLGaqGDIaRdcTJO1tvMCbpa6k93hLcdHKSZZ/SYMtpoUFHu4aqS/lnFMza&#10;48Wd/Lgo7v3OlZuvbSeLrVLvw36zABGpj6/ws/2tFUz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o5GzBAAAA2wAAAA8AAAAAAAAAAAAAAAAAmAIAAGRycy9kb3du&#10;cmV2LnhtbFBLBQYAAAAABAAEAPUAAACGAwAAAAA=&#10;" strokecolor="#009300" strokeweight=".5pt"/>
              <v:rect id="正方形/長方形 60" o:spid="_x0000_s1047" style="position:absolute;width:54019;height:8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6HTL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6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d+h0y+AAAA2wAAAA8AAAAAAAAAAAAAAAAAmAIAAGRycy9kb3ducmV2&#10;LnhtbFBLBQYAAAAABAAEAPUAAACDAwAAAAA=&#10;" strokecolor="#009300" strokeweight=".5pt"/>
              <v:rect id="正方形/長方形 61" o:spid="_x0000_s1048" style="position:absolute;top:35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Ii18AA&#10;AADbAAAADwAAAGRycy9kb3ducmV2LnhtbESPQYvCMBSE7wv+h/CEva1p9yBSjaLi0r1a9f5snm2x&#10;eQlJVuu/3wiCx2FmvmEWq8H04kY+dJYV5JMMBHFtdceNguPh52sGIkRkjb1lUvCgAKvl6GOBhbZ3&#10;3tOtio1IEA4FKmhjdIWUoW7JYJhYR5y8i/UGY5K+kdrjPcFNL7+zbCoNdpwWWnS0bam+Vn9Gwaw7&#10;Xd3Z52X5GLauWu82vSw3Sn2Oh/UcRKQhvsOv9q9WMM3h+SX9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DIi18AAAADbAAAADwAAAAAAAAAAAAAAAACYAgAAZHJzL2Rvd25y&#10;ZXYueG1sUEsFBgAAAAAEAAQA9QAAAIUDAAAAAA==&#10;" strokecolor="#009300" strokeweight=".5pt"/>
              <v:rect id="正方形/長方形 62" o:spid="_x0000_s1049" style="position:absolute;top:79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C8oMAA&#10;AADbAAAADwAAAGRycy9kb3ducmV2LnhtbESPQYvCMBSE7wv+h/AEb2uqB5GuUVRculere382z7bY&#10;vIQkav33RhA8DjPzDbNY9aYTN/KhtaxgMs5AEFdWt1wrOB5+v+cgQkTW2FkmBQ8KsFoOvhaYa3vn&#10;Pd3KWIsE4ZCjgiZGl0sZqoYMhrF1xMk7W28wJulrqT3eE9x0cpplM2mw5bTQoKNtQ9WlvBoF8/b/&#10;4k5+UhSPfuvK9W7TyWKj1GjYr39AROrjJ/xu/2kFsym8vqQfIJ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OC8oMAAAADbAAAADwAAAAAAAAAAAAAAAACYAgAAZHJzL2Rvd25y&#10;ZXYueG1sUEsFBgAAAAAEAAQA9QAAAIUDAAAAAA==&#10;" strokecolor="#009300" strokeweight=".5pt"/>
              <v:rect id="正方形/長方形 63" o:spid="_x0000_s1050" style="position:absolute;top:124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wZO8AA&#10;AADbAAAADwAAAGRycy9kb3ducmV2LnhtbESPQYvCMBSE7wv+h/CEva2pC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6wZO8AAAADbAAAADwAAAAAAAAAAAAAAAACYAgAAZHJzL2Rvd25y&#10;ZXYueG1sUEsFBgAAAAAEAAQA9QAAAIUDAAAAAA==&#10;" strokecolor="#009300" strokeweight=".5pt"/>
              <v:rect id="正方形/長方形 64" o:spid="_x0000_s1051" style="position:absolute;top:1686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WBT8AA&#10;AADbAAAADwAAAGRycy9kb3ducmV2LnhtbESPQYvCMBSE7wv+h/CEva2pI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EWBT8AAAADbAAAADwAAAAAAAAAAAAAAAACYAgAAZHJzL2Rvd25y&#10;ZXYueG1sUEsFBgAAAAAEAAQA9QAAAIUDAAAAAA==&#10;" strokecolor="#009300" strokeweight=".5pt"/>
              <v:rect id="正方形/長方形 65" o:spid="_x0000_s1052" style="position:absolute;top:21256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kk1MAA&#10;AADbAAAADwAAAGRycy9kb3ducmV2LnhtbESPQYvCMBSE7wv+h/CEva2pgiLVKCpKvdrdvT+bZ1ts&#10;XkIStf77jSDscZiZb5jlujeduJMPrWUF41EGgriyuuVawc/34WsOIkRkjZ1lUvCkAOvV4GOJubYP&#10;PtG9jLVIEA45KmhidLmUoWrIYBhZR5y8i/UGY5K+ltrjI8FNJydZNpMGW04LDTraNVRdy5tRMG9/&#10;r+7sx0Xx7Heu3Oy3nSy2Sn0O+80CRKQ+/off7aNWMJvC60v6AXL1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wkk1MAAAADbAAAADwAAAAAAAAAAAAAAAACYAgAAZHJzL2Rvd25y&#10;ZXYueG1sUEsFBgAAAAAEAAQA9QAAAIUDAAAAAA==&#10;" strokecolor="#009300" strokeweight=".5pt"/>
              <v:rect id="正方形/長方形 66" o:spid="_x0000_s1053" style="position:absolute;top:257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u6o8AA&#10;AADbAAAADwAAAGRycy9kb3ducmV2LnhtbESPQYvCMBSE7wv+h/AEb2vqHopUo6i4dK9b9f5snm2x&#10;eQlJVuu/NwuCx2FmvmGW68H04kY+dJYVzKYZCOLa6o4bBcfD9+ccRIjIGnvLpOBBAdar0ccSC23v&#10;/Eu3KjYiQTgUqKCN0RVShrolg2FqHXHyLtYbjEn6RmqP9wQ3vfzKslwa7DgttOho11J9rf6Mgnl3&#10;urqzn5XlY9i5arPf9rLcKjUZD5sFiEhDfIdf7R+tIM/h/0v6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u6o8AAAADbAAAADwAAAAAAAAAAAAAAAACYAgAAZHJzL2Rvd25y&#10;ZXYueG1sUEsFBgAAAAAEAAQA9QAAAIUDAAAAAA==&#10;" strokecolor="#009300" strokeweight=".5pt"/>
              <v:rect id="正方形/長方形 67" o:spid="_x0000_s1054" style="position:absolute;top:301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cfOM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qD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JcfOMAAAADbAAAADwAAAAAAAAAAAAAAAACYAgAAZHJzL2Rvd25y&#10;ZXYueG1sUEsFBgAAAAAEAAQA9QAAAIUDAAAAAA==&#10;" strokecolor="#009300" strokeweight=".5pt"/>
              <v:rect id="正方形/長方形 68" o:spid="_x0000_s1055" style="position:absolute;top:345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iLSr4A&#10;AADbAAAADwAAAGRycy9kb3ducmV2LnhtbERPPW/CMBDdK/U/WFeJrThhQChgUBKBwtq07Nf4mkTE&#10;Z8s2EP59PVTq+PS+d4fZTOJOPoyWFeTLDARxZ/XIvYKvz9P7BkSIyBony6TgSQEO+9eXHRbaPviD&#10;7m3sRQrhUKCCIUZXSBm6gQyGpXXEifux3mBM0PdSe3ykcDPJVZatpcGRU8OAjuqBumt7Mwo24+Xq&#10;vn3eNM+5dm15rCbZVEot3uZyCyLSHP/Ff+6zVrBOY9OX9APk/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kIi0q+AAAA2wAAAA8AAAAAAAAAAAAAAAAAmAIAAGRycy9kb3ducmV2&#10;LnhtbFBLBQYAAAAABAAEAPUAAACDAwAAAAA=&#10;" strokecolor="#009300" strokeweight=".5pt"/>
              <v:rect id="正方形/長方形 69" o:spid="_x0000_s1056" style="position:absolute;top:39069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Qu0cAA&#10;AADbAAAADwAAAGRycy9kb3ducmV2LnhtbESPQYvCMBSE78L+h/AWvGnqHkSrUVRW6nWr3p/N27bY&#10;vIQkq/XfmwXB4zAz3zDLdW86cSMfWssKJuMMBHFldcu1gtNxP5qBCBFZY2eZFDwowHr1MVhiru2d&#10;f+hWxlokCIccFTQxulzKUDVkMIytI07er/UGY5K+ltrjPcFNJ7+ybCoNtpwWGnS0a6i6ln9Gwaw9&#10;X93FT4ri0e9cufnedrLYKjX87DcLEJH6+A6/2getYDqH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Qu0cAAAADbAAAADwAAAAAAAAAAAAAAAACYAgAAZHJzL2Rvd25y&#10;ZXYueG1sUEsFBgAAAAAEAAQA9QAAAIUDAAAAAA==&#10;" strokecolor="#009300" strokeweight=".5pt"/>
              <v:rect id="正方形/長方形 70" o:spid="_x0000_s1057" style="position:absolute;top:43463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cRkb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f1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UqcRkb0AAADbAAAADwAAAAAAAAAAAAAAAACYAgAAZHJzL2Rvd25yZXYu&#10;eG1sUEsFBgAAAAAEAAQA9QAAAIIDAAAAAA==&#10;" strokecolor="#009300" strokeweight=".5pt"/>
              <v:rect id="正方形/長方形 71" o:spid="_x0000_s1058" style="position:absolute;top:478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u0CsEA&#10;AADbAAAADwAAAGRycy9kb3ducmV2LnhtbESPwW7CMBBE70j9B2srcQMnHCgKGASIKr02wH2JlyQi&#10;Xlu2C+Hv60qVOI5m5o1mtRlML+7kQ2dZQT7NQBDXVnfcKDgdPycLECEia+wtk4InBdis30YrLLR9&#10;8Dfdq9iIBOFQoII2RldIGeqWDIapdcTJu1pvMCbpG6k9PhLc9HKWZXNpsOO00KKjfUv1rfoxChbd&#10;+eYuPi/L57B31faw62W5U2r8PmyXICIN8RX+b39pBR85/H1JP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3rtArBAAAA2wAAAA8AAAAAAAAAAAAAAAAAmAIAAGRycy9kb3du&#10;cmV2LnhtbFBLBQYAAAAABAAEAPUAAACGAwAAAAA=&#10;" strokecolor="#009300" strokeweight=".5pt"/>
              <v:rect id="正方形/長方形 72" o:spid="_x0000_s1059" style="position:absolute;top:52370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kqfcAA&#10;AADbAAAADwAAAGRycy9kb3ducmV2LnhtbESPQYvCMBSE7wv+h/AEb2uqB5VqFBWXet26e382z7bY&#10;vIQkq/XfmwXB4zAz3zCrTW86cSMfWssKJuMMBHFldcu1gp/T1+cCRIjIGjvLpOBBATbrwccKc23v&#10;/E23MtYiQTjkqKCJ0eVShqohg2FsHXHyLtYbjEn6WmqP9wQ3nZxm2UwabDktNOho31B1Lf+MgkX7&#10;e3VnPymKR7935faw62SxU2o07LdLEJH6+A6/2ketYD6F/y/pB8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kqfcAAAADbAAAADwAAAAAAAAAAAAAAAACYAgAAZHJzL2Rvd25y&#10;ZXYueG1sUEsFBgAAAAAEAAQA9QAAAIUDAAAAAA==&#10;" strokecolor="#009300" strokeweight=".5pt"/>
              <v:rect id="正方形/長方形 73" o:spid="_x0000_s1060" style="position:absolute;top:567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WP5sEA&#10;AADbAAAADwAAAGRycy9kb3ducmV2LnhtbESPQWsCMRSE7wX/Q3iCt5pVoZ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J1j+bBAAAA2wAAAA8AAAAAAAAAAAAAAAAAmAIAAGRycy9kb3du&#10;cmV2LnhtbFBLBQYAAAAABAAEAPUAAACGAwAAAAA=&#10;" strokecolor="#009300" strokeweight=".5pt"/>
              <v:rect id="正方形/長方形 74" o:spid="_x0000_s1061" style="position:absolute;top:61157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wXksEA&#10;AADbAAAADwAAAGRycy9kb3ducmV2LnhtbESPQWsCMRSE7wX/Q3iCt5pVp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cF5LBAAAA2wAAAA8AAAAAAAAAAAAAAAAAmAIAAGRycy9kb3du&#10;cmV2LnhtbFBLBQYAAAAABAAEAPUAAACGAwAAAAA=&#10;" strokecolor="#009300" strokeweight=".5pt"/>
              <v:rect id="正方形/長方形 75" o:spid="_x0000_s1062" style="position:absolute;top:65551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CyCcEA&#10;AADbAAAADwAAAGRycy9kb3ducmV2LnhtbESPQWsCMRSE7wX/Q3iCt5pVsJXVKCrKeu223p+b5+7i&#10;5iUkUdd/bwqFHoeZ+YZZrnvTiTv50FpWMBlnIIgrq1uuFfx8H97nIEJE1thZJgVPCrBeDd6WmGv7&#10;4C+6l7EWCcIhRwVNjC6XMlQNGQxj64iTd7HeYEzS11J7fCS46eQ0yz6kwZbTQoOOdg1V1/JmFMzb&#10;09Wd/aQonv3OlZv9tpPFVqnRsN8sQETq43/4r33UCj5n8Psl/Q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LQsgnBAAAA2wAAAA8AAAAAAAAAAAAAAAAAmAIAAGRycy9kb3du&#10;cmV2LnhtbFBLBQYAAAAABAAEAPUAAACGAwAAAAA=&#10;" strokecolor="#009300" strokeweight=".5pt"/>
              <v:rect id="正方形/長方形 76" o:spid="_x0000_s1063" style="position:absolute;top:700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IsfsAA&#10;AADbAAAADwAAAGRycy9kb3ducmV2LnhtbESPQYvCMBSE7wv+h/AEb2vqHlSqUVSUet26e382z7bY&#10;vIQkq/XfmwXB4zAz3zDLdW86cSMfWssKJuMMBHFldcu1gp/T4XMOIkRkjZ1lUvCgAOvV4GOJubZ3&#10;/qZbGWuRIBxyVNDE6HIpQ9WQwTC2jjh5F+sNxiR9LbXHe4KbTn5l2VQabDktNOho11B1Lf+Mgnn7&#10;e3VnPymKR79z5Wa/7WSxVWo07DcLEJH6+A6/2ketYDaF/y/p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gIsfsAAAADbAAAADwAAAAAAAAAAAAAAAACYAgAAZHJzL2Rvd25y&#10;ZXYueG1sUEsFBgAAAAAEAAQA9QAAAIUDAAAAAA==&#10;" strokecolor="#009300" strokeweight=".5pt"/>
              <v:rect id="正方形/長方形 77" o:spid="_x0000_s1064" style="position:absolute;top:74458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6J5cAA&#10;AADbAAAADwAAAGRycy9kb3ducmV2LnhtbESPQYvCMBSE7wv+h/CEva2pHlSqUVSUerW7e382z7bY&#10;vIQkav33G0HY4zAz3zDLdW86cScfWssKxqMMBHFldcu1gp/vw9ccRIjIGjvLpOBJAdarwccSc20f&#10;fKJ7GWuRIBxyVNDE6HIpQ9WQwTCyjjh5F+sNxiR9LbXHR4KbTk6ybCoNtpwWGnS0a6i6ljejYN7+&#10;Xt3Zj4vi2e9cudlvO1lslfoc9psFiEh9/A+/20etYDaD1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U6J5cAAAADbAAAADwAAAAAAAAAAAAAAAACYAgAAZHJzL2Rvd25y&#10;ZXYueG1sUEsFBgAAAAAEAAQA9QAAAIUDAAAAAA==&#10;" strokecolor="#009300" strokeweight=".5pt"/>
              <v:rect id="正方形/長方形 78" o:spid="_x0000_s1065" style="position:absolute;top:78852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Edl70A&#10;AADbAAAADwAAAGRycy9kb3ducmV2LnhtbERPTYvCMBC9C/sfwix401QPKtUoKiv1at29j81sW2wm&#10;IYla/705CB4f73u16U0n7uRDa1nBZJyBIK6sbrlW8Hs+jBYgQkTW2FkmBU8KsFl/DVaYa/vgE93L&#10;WIsUwiFHBU2MLpcyVA0ZDGPriBP3b73BmKCvpfb4SOGmk9Msm0mDLaeGBh3tG6qu5c0oWLR/V3fx&#10;k6J49ntXbn92nSx2Sg2/++0SRKQ+fsRv91ErmKex6Uv6AXL9A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NEdl70AAADbAAAADwAAAAAAAAAAAAAAAACYAgAAZHJzL2Rvd25yZXYu&#10;eG1sUEsFBgAAAAAEAAQA9QAAAIIDAAAAAA==&#10;" strokecolor="#009300" strokeweight=".5pt"/>
              <v:rect id="正方形/長方形 79" o:spid="_x0000_s1066" style="position:absolute;top:83364;width:54019;height:17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24DMEA&#10;AADbAAAADwAAAGRycy9kb3ducmV2LnhtbESPwW7CMBBE75X4B2uReisOHCgEDAJUlF5Jy32JlyQi&#10;Xlu2C+HvayQkjqOZeaNZrnvTiSv50FpWMB5lIIgrq1uuFfz+7D9mIEJE1thZJgV3CrBeDd6WmGt7&#10;4wNdy1iLBOGQo4ImRpdLGaqGDIaRdcTJO1tvMCbpa6k93hLcdHKSZVNpsOW00KCjXUPVpfwzCmbt&#10;8eJOflwU937nys3XtpPFVqn3Yb9ZgIjUx1f42f7WCj7n8PiSfoBc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OduAzBAAAA2wAAAA8AAAAAAAAAAAAAAAAAmAIAAGRycy9kb3du&#10;cmV2LnhtbFBLBQYAAAAABAAEAPUAAACGAwAAAAA=&#10;" strokecolor="#009300" strokeweight=".5pt"/>
              <v:rect id="正方形/長方形 80" o:spid="_x0000_s1067" style="position:absolute;top:87758;width:54019;height:8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Jhtr0A&#10;AADbAAAADwAAAGRycy9kb3ducmV2LnhtbERPPW/CMBDdK/U/WFepW3HoUKEUgwAVpSsB9mt8TSLi&#10;s2UbCP+eG5AYn973fDm6QV0opt6zgemkAEXceNtza+Cw337MQKWMbHHwTAZulGC5eH2ZY2n9lXd0&#10;qXOrJIRTiQa6nEOpdWo6cpgmPhAL9++jwywwttpGvEq4G/RnUXxphz1LQ4eBNh01p/rsDMz64yn8&#10;xWlV3cZNqFc/60FXa2Pe38bVN6hMY36KH+5fKz5ZL1/kB+jFH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3Jhtr0AAADbAAAADwAAAAAAAAAAAAAAAACYAgAAZHJzL2Rvd25yZXYu&#10;eG1sUEsFBgAAAAAEAAQA9QAAAIIDAAAAAA==&#10;" strokecolor="#009300" strokeweight=".5pt"/>
              <v:rect id="正方形/長方形 81" o:spid="_x0000_s1068" style="position:absolute;width:54019;height:886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jnusQA&#10;AADbAAAADwAAAGRycy9kb3ducmV2LnhtbESPzWrDMBCE74W8g9hALqGRnUPruJFDyA/kVpoWct1a&#10;W8vYWhlLcZy3jwqFHoeZ+YZZb0bbioF6XztWkC4SEMSl0zVXCr4+j88ZCB+QNbaOScGdPGyKydMa&#10;c+1u/EHDOVQiQtjnqMCE0OVS+tKQRb9wHXH0flxvMUTZV1L3eItw28plkrxIizXHBYMd7QyVzflq&#10;FYzzjE5u9br8PuwHmV6a96OZS6Vm03H7BiLQGP7Df+2TVpCl8Psl/gBZ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4o57rEAAAA2wAAAA8AAAAAAAAAAAAAAAAAmAIAAGRycy9k&#10;b3ducmV2LnhtbFBLBQYAAAAABAAEAPUAAACJAwAAAAA=&#10;" filled="f" strokecolor="#009300" strokeweight="1pt">
                <v:fill opacity="0"/>
              </v:rect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839"/>
  <w:drawingGridHorizontalSpacing w:val="106"/>
  <w:drawingGridVerticalSpacing w:val="365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WwsDQ3NjAzNTFX0lEKTi0uzszPAykwrwUAcqyjiywAAAA="/>
  </w:docVars>
  <w:rsids>
    <w:rsidRoot w:val="007E4729"/>
    <w:rsid w:val="00066BFB"/>
    <w:rsid w:val="000B68BF"/>
    <w:rsid w:val="001C6152"/>
    <w:rsid w:val="002338C2"/>
    <w:rsid w:val="002700FD"/>
    <w:rsid w:val="002978C9"/>
    <w:rsid w:val="002D6B6A"/>
    <w:rsid w:val="002F79A1"/>
    <w:rsid w:val="003649B7"/>
    <w:rsid w:val="003775AD"/>
    <w:rsid w:val="003A0347"/>
    <w:rsid w:val="003D07E7"/>
    <w:rsid w:val="003F5AD4"/>
    <w:rsid w:val="00436A87"/>
    <w:rsid w:val="005B530D"/>
    <w:rsid w:val="005E69F4"/>
    <w:rsid w:val="006543E5"/>
    <w:rsid w:val="006C6075"/>
    <w:rsid w:val="007A1B34"/>
    <w:rsid w:val="007C1677"/>
    <w:rsid w:val="007E4729"/>
    <w:rsid w:val="00A52B96"/>
    <w:rsid w:val="00B208BB"/>
    <w:rsid w:val="00B52A5B"/>
    <w:rsid w:val="00C72EBE"/>
    <w:rsid w:val="00DB18BD"/>
    <w:rsid w:val="00DF7242"/>
    <w:rsid w:val="00E4434A"/>
    <w:rsid w:val="00E744DB"/>
    <w:rsid w:val="00ED3BBB"/>
    <w:rsid w:val="00F67875"/>
    <w:rsid w:val="00FA5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4434A"/>
  </w:style>
  <w:style w:type="paragraph" w:styleId="a5">
    <w:name w:val="footer"/>
    <w:basedOn w:val="a"/>
    <w:link w:val="a6"/>
    <w:uiPriority w:val="99"/>
    <w:unhideWhenUsed/>
    <w:rsid w:val="00E4434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4434A"/>
  </w:style>
  <w:style w:type="table" w:styleId="a7">
    <w:name w:val="Table Grid"/>
    <w:basedOn w:val="a1"/>
    <w:uiPriority w:val="59"/>
    <w:rsid w:val="007C16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6350"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en</dc:creator>
  <cp:lastModifiedBy>iken</cp:lastModifiedBy>
  <cp:revision>3</cp:revision>
  <dcterms:created xsi:type="dcterms:W3CDTF">2016-01-29T04:41:00Z</dcterms:created>
  <dcterms:modified xsi:type="dcterms:W3CDTF">2016-01-29T04:42:00Z</dcterms:modified>
</cp:coreProperties>
</file>